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51174FAF" w:rsidR="00017559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E9F4202" w:rsidR="0010663D" w:rsidRPr="00DD1F14" w:rsidRDefault="00DD1F14" w:rsidP="0010663D">
      <w:pPr>
        <w:jc w:val="center"/>
        <w:rPr>
          <w:sz w:val="32"/>
          <w:szCs w:val="32"/>
        </w:rPr>
      </w:pPr>
      <w:r w:rsidRPr="00DD1F14">
        <w:rPr>
          <w:sz w:val="32"/>
          <w:szCs w:val="32"/>
        </w:rPr>
        <w:t>AluCar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F62292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3D1E36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65pt;margin-top:25.9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TOCHeading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C763E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C763E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C763E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C763E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C763E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C763E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C763E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C763E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TableofFigur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TOCHeading"/>
      </w:pPr>
      <w:r>
        <w:t>ÍNDICE DE ILUSTRAÇÕES</w:t>
      </w:r>
    </w:p>
    <w:p w14:paraId="758C4309" w14:textId="77777777" w:rsidR="00614BEB" w:rsidRDefault="00614BEB">
      <w:pPr>
        <w:pStyle w:val="TableofFigures"/>
        <w:tabs>
          <w:tab w:val="right" w:leader="dot" w:pos="8494"/>
        </w:tabs>
      </w:pPr>
    </w:p>
    <w:p w14:paraId="60DB4136" w14:textId="740E37C8" w:rsidR="0034451F" w:rsidRDefault="00F244C7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603C967E" w:rsidR="0034451F" w:rsidRDefault="00C763E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D9C12C" w:rsidR="0034451F" w:rsidRDefault="00C763E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603F8E8E" w:rsidR="0034451F" w:rsidRDefault="00C763E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186720A4" w:rsidR="0034451F" w:rsidRDefault="00C763E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F9B0CEC" w:rsidR="0034451F" w:rsidRDefault="00C763E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3F6A44F3" w:rsidR="0034451F" w:rsidRDefault="00C763E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Heading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leGrid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26A9205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 automóveis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45673B6B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escolha do usuário em relação ao automóvel 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77777777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centivar o uso do software através de elementos gamificados com sistema de recompensas;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Caption"/>
        <w:spacing w:before="120"/>
      </w:pPr>
      <w:bookmarkStart w:id="3" w:name="_Toc9628377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Heading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leGrid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 automóveis;</w:t>
            </w:r>
          </w:p>
          <w:p w14:paraId="7BFBA404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gamificada;</w:t>
            </w:r>
          </w:p>
          <w:p w14:paraId="63220199" w14:textId="41E15160" w:rsidR="008E7B1C" w:rsidRPr="00F76475" w:rsidRDefault="008E7B1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7ED9DF6" w14:textId="62175E0D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iagens;</w:t>
            </w:r>
          </w:p>
          <w:p w14:paraId="27EA2A43" w14:textId="5D640B6E" w:rsidR="002E48EE" w:rsidRPr="002E48EE" w:rsidRDefault="00C20CFC" w:rsidP="008E7B1C">
            <w:pP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Pr="00C20CFC">
              <w:rPr>
                <w:i/>
                <w:iCs/>
                <w:sz w:val="24"/>
                <w:szCs w:val="24"/>
              </w:rPr>
              <w:t>delivery</w:t>
            </w:r>
            <w:r>
              <w:rPr>
                <w:i/>
                <w:iCs/>
                <w:sz w:val="24"/>
                <w:szCs w:val="24"/>
              </w:rPr>
              <w:t>;</w:t>
            </w:r>
          </w:p>
          <w:p w14:paraId="2AA44012" w14:textId="03F4A261" w:rsidR="00C20CFC" w:rsidRPr="00F76475" w:rsidRDefault="002E48EE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cessionária/oficin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723B767" w14:textId="0677304A" w:rsidR="0094014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enda automóveis;</w:t>
            </w:r>
          </w:p>
          <w:p w14:paraId="27B3DA27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pensa usuários “fiéis” através da gamificação;</w:t>
            </w:r>
          </w:p>
          <w:p w14:paraId="239F582B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ornece opções de automóveis acessíveis;</w:t>
            </w:r>
          </w:p>
          <w:p w14:paraId="3BAB8353" w14:textId="4906C423" w:rsidR="0008137D" w:rsidRPr="00F76475" w:rsidRDefault="0008137D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65A9CB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Pr="008E7B1C">
              <w:rPr>
                <w:i/>
                <w:iCs/>
                <w:sz w:val="24"/>
                <w:szCs w:val="24"/>
              </w:rPr>
              <w:t>Test drive</w:t>
            </w:r>
            <w:r>
              <w:rPr>
                <w:sz w:val="24"/>
                <w:szCs w:val="24"/>
              </w:rPr>
              <w:t xml:space="preserve"> com os veículos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44B333B7" w14:textId="73073ABF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 veículos;</w:t>
            </w:r>
          </w:p>
          <w:p w14:paraId="08B5ECAF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3DD9ECAE" w14:textId="1A80794A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Entrega de veículos</w:t>
            </w:r>
            <w:r w:rsidR="002E48EE">
              <w:rPr>
                <w:sz w:val="24"/>
                <w:szCs w:val="24"/>
              </w:rPr>
              <w:t xml:space="preserve"> alugados;</w:t>
            </w:r>
          </w:p>
        </w:tc>
      </w:tr>
    </w:tbl>
    <w:p w14:paraId="4969B506" w14:textId="36088F4D" w:rsidR="0094014C" w:rsidRDefault="0010663D" w:rsidP="00F76475">
      <w:pPr>
        <w:pStyle w:val="Caption"/>
        <w:spacing w:before="120"/>
      </w:pPr>
      <w:bookmarkStart w:id="6" w:name="_Toc96283778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Heading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3D4B5784" w14:textId="5CE5F5CB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toristas de aplicativo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57524C5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veículo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09DE52D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aluguel de </w:t>
            </w:r>
            <w:r w:rsidR="00436677">
              <w:rPr>
                <w:sz w:val="24"/>
                <w:szCs w:val="24"/>
              </w:rPr>
              <w:t>veículos</w:t>
            </w:r>
            <w:r>
              <w:rPr>
                <w:sz w:val="24"/>
                <w:szCs w:val="24"/>
              </w:rPr>
              <w:t>, com alguns elementos de rede social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851296A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usuário poderá escolher o </w:t>
            </w:r>
            <w:r w:rsidR="00DD1F14">
              <w:rPr>
                <w:sz w:val="24"/>
                <w:szCs w:val="24"/>
              </w:rPr>
              <w:t>veículo</w:t>
            </w:r>
            <w:r w:rsidR="00A045A8">
              <w:rPr>
                <w:sz w:val="24"/>
                <w:szCs w:val="24"/>
              </w:rPr>
              <w:t xml:space="preserve"> e </w:t>
            </w:r>
            <w:r w:rsidR="00DD1F14">
              <w:rPr>
                <w:sz w:val="24"/>
                <w:szCs w:val="24"/>
              </w:rPr>
              <w:t>os acessórios</w:t>
            </w:r>
            <w:r w:rsidR="00A045A8">
              <w:rPr>
                <w:sz w:val="24"/>
                <w:szCs w:val="24"/>
              </w:rPr>
              <w:t xml:space="preserve"> adequados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A59CED3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motorista terá recompensas por alugar </w:t>
            </w:r>
            <w:r w:rsidR="00A045A8">
              <w:rPr>
                <w:sz w:val="24"/>
                <w:szCs w:val="24"/>
              </w:rPr>
              <w:t>veículos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4CAE8878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o aluguel de </w:t>
            </w:r>
            <w:r w:rsidR="00A045A8">
              <w:rPr>
                <w:sz w:val="24"/>
                <w:szCs w:val="24"/>
              </w:rPr>
              <w:t xml:space="preserve">veículo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 xml:space="preserve">prático e poder oferecer o </w:t>
            </w:r>
            <w:r w:rsidR="00A045A8">
              <w:rPr>
                <w:sz w:val="24"/>
                <w:szCs w:val="24"/>
              </w:rPr>
              <w:t xml:space="preserve">veículo mais </w:t>
            </w:r>
            <w:r w:rsidR="00CB4DEC">
              <w:rPr>
                <w:sz w:val="24"/>
                <w:szCs w:val="24"/>
              </w:rPr>
              <w:t>recomendados para determinadas situações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5895AA41" w:rsidR="00AE1E85" w:rsidRDefault="00AE1E85" w:rsidP="00F76475">
      <w:pPr>
        <w:pStyle w:val="Caption"/>
        <w:spacing w:before="120"/>
      </w:pPr>
      <w:bookmarkStart w:id="9" w:name="_Toc9628377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Heading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295A5A42" w:rsidR="007C2471" w:rsidRDefault="00647591" w:rsidP="007C2471">
      <w:pPr>
        <w:keepNext/>
        <w:jc w:val="center"/>
      </w:pPr>
      <w:r>
        <w:rPr>
          <w:noProof/>
        </w:rPr>
        <w:drawing>
          <wp:inline distT="0" distB="0" distL="0" distR="0" wp14:anchorId="0A456D59" wp14:editId="41BDD18B">
            <wp:extent cx="5400040" cy="2910205"/>
            <wp:effectExtent l="0" t="0" r="0" b="4445"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1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C042E5" w:rsidRDefault="007C2471" w:rsidP="007C2471">
      <w:pPr>
        <w:pStyle w:val="Caption"/>
        <w:rPr>
          <w:lang w:val="en-US"/>
        </w:rPr>
      </w:pPr>
      <w:bookmarkStart w:id="12" w:name="_Toc96283780"/>
      <w:r w:rsidRPr="003D5A6D">
        <w:rPr>
          <w:lang w:val="en-US"/>
        </w:rPr>
        <w:t xml:space="preserve">Figura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C042E5">
        <w:rPr>
          <w:noProof/>
          <w:lang w:val="en-US"/>
        </w:rPr>
        <w:t>Fonte: AGUIAR, F. 2018.</w:t>
      </w:r>
      <w:bookmarkEnd w:id="12"/>
    </w:p>
    <w:p w14:paraId="52D69286" w14:textId="0CC01059" w:rsidR="007C2471" w:rsidRPr="00C042E5" w:rsidRDefault="007C2471" w:rsidP="0043409E">
      <w:pPr>
        <w:rPr>
          <w:lang w:val="en-US"/>
        </w:rPr>
      </w:pPr>
    </w:p>
    <w:p w14:paraId="3CD7B7DA" w14:textId="4CA039B0" w:rsidR="00B257D8" w:rsidRPr="00C042E5" w:rsidRDefault="00B257D8">
      <w:pPr>
        <w:rPr>
          <w:lang w:val="en-US"/>
        </w:rPr>
      </w:pPr>
      <w:r w:rsidRPr="00C042E5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Heading1"/>
      </w:pPr>
      <w:bookmarkStart w:id="13" w:name="_Toc96283772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78042D97" w14:textId="77777777" w:rsidR="00F76475" w:rsidRDefault="00F76475" w:rsidP="00DD13EB"/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76475" w:rsidRPr="00821815" w14:paraId="69A46E8C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2EA35DFC" w:rsidR="00F76475" w:rsidRPr="0013596A" w:rsidRDefault="00F76475" w:rsidP="00B17363">
            <w:pPr>
              <w:spacing w:before="60" w:after="60"/>
            </w:pPr>
            <w:bookmarkStart w:id="15" w:name="_Hlk96268510"/>
            <w:bookmarkEnd w:id="14"/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13596A" w:rsidRPr="0013596A">
              <w:t>Gerenciar cadastro de veículos</w:t>
            </w:r>
          </w:p>
        </w:tc>
      </w:tr>
      <w:tr w:rsidR="00C44832" w14:paraId="0F648674" w14:textId="77777777" w:rsidTr="00B17363">
        <w:tc>
          <w:tcPr>
            <w:tcW w:w="1182" w:type="dxa"/>
            <w:vMerge w:val="restart"/>
            <w:vAlign w:val="center"/>
          </w:tcPr>
          <w:p w14:paraId="6431EB11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A13CED4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4F28B30" w14:textId="77777777" w:rsidR="00C44832" w:rsidRPr="0013596A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4F3CBADB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 w:rsidR="003F5155">
              <w:t>L</w:t>
            </w:r>
            <w:r w:rsidR="0013596A" w:rsidRPr="0013596A">
              <w:t>ocadora</w:t>
            </w:r>
            <w:r w:rsidR="0013596A">
              <w:t xml:space="preserve"> logado no sistema</w:t>
            </w:r>
          </w:p>
          <w:p w14:paraId="268C4FFE" w14:textId="17C704A5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 w:rsidR="005F6DD0">
              <w:t>Gerenciar o cadastro do</w:t>
            </w:r>
            <w:r w:rsidR="003F5155">
              <w:t>s</w:t>
            </w:r>
            <w:r w:rsidR="005F6DD0">
              <w:t xml:space="preserve"> veículo</w:t>
            </w:r>
            <w:r w:rsidR="003F5155">
              <w:t>s</w:t>
            </w:r>
          </w:p>
          <w:p w14:paraId="158AF84E" w14:textId="3EA34F25" w:rsidR="00C44832" w:rsidRPr="0013596A" w:rsidRDefault="00C44832" w:rsidP="00C44832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5F6DD0">
              <w:t>Controlar disponibilidade dos veículos</w:t>
            </w:r>
          </w:p>
        </w:tc>
      </w:tr>
      <w:tr w:rsidR="00F76475" w14:paraId="238B9988" w14:textId="77777777" w:rsidTr="00B1736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29C2BCE6" w:rsidR="00E25FEA" w:rsidRDefault="00F76475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>
              <w:t xml:space="preserve">veículo não </w:t>
            </w:r>
            <w:r w:rsidR="005F6DD0">
              <w:t xml:space="preserve">está </w:t>
            </w:r>
            <w:r w:rsidR="0013596A">
              <w:t>cadastrado</w:t>
            </w:r>
            <w:r w:rsidR="00647591">
              <w:t>.</w:t>
            </w:r>
          </w:p>
          <w:p w14:paraId="29CEB57E" w14:textId="2ED58A37" w:rsidR="00F76475" w:rsidRPr="002063D9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3596A">
              <w:t>preencher todos os dados do cadastro de veículo</w:t>
            </w:r>
            <w:r w:rsidR="00647591">
              <w:t>.</w:t>
            </w:r>
          </w:p>
          <w:p w14:paraId="7A15708C" w14:textId="1D9D7A94" w:rsidR="00F76475" w:rsidRPr="001137C6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3596A" w:rsidRPr="0013596A">
              <w:t>o veículo será inserido no sistema</w:t>
            </w:r>
            <w:r w:rsidR="003F5155">
              <w:t>.</w:t>
            </w:r>
          </w:p>
        </w:tc>
      </w:tr>
      <w:tr w:rsidR="00E25FEA" w14:paraId="0928A0A7" w14:textId="77777777" w:rsidTr="00B1736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51241E78" w:rsidR="00E25FEA" w:rsidRPr="00E61175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 w:rsidRPr="00E61175">
              <w:t xml:space="preserve">veículo já </w:t>
            </w:r>
            <w:r w:rsidR="005F6DD0">
              <w:t xml:space="preserve">está </w:t>
            </w:r>
            <w:r w:rsidR="00E61175">
              <w:t>cadastrado</w:t>
            </w:r>
            <w:r w:rsidR="00647591">
              <w:t>.</w:t>
            </w:r>
          </w:p>
          <w:p w14:paraId="65CB98F4" w14:textId="71B1CE2A" w:rsidR="00E25FEA" w:rsidRPr="00E61175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13596A" w:rsidRPr="00E61175">
              <w:t xml:space="preserve">preencher </w:t>
            </w:r>
            <w:r w:rsidR="003F5155">
              <w:t>a placa já existente</w:t>
            </w:r>
            <w:r w:rsidR="00647591">
              <w:t>.</w:t>
            </w:r>
          </w:p>
          <w:p w14:paraId="09BF40E1" w14:textId="1A57ADF3" w:rsidR="00E25FEA" w:rsidRPr="001137C6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13596A" w:rsidRPr="00E61175">
              <w:t xml:space="preserve">o sistema bloqueia o cadastro devido a placa </w:t>
            </w:r>
            <w:r w:rsidR="00E61175" w:rsidRPr="00E61175">
              <w:t xml:space="preserve">já </w:t>
            </w:r>
            <w:r w:rsidR="003F5155">
              <w:t>cadastrada.</w:t>
            </w:r>
          </w:p>
        </w:tc>
      </w:tr>
    </w:tbl>
    <w:p w14:paraId="464C1A34" w14:textId="0AE307B7" w:rsidR="00F76475" w:rsidRDefault="00F76475" w:rsidP="00C44832">
      <w:pPr>
        <w:pStyle w:val="Caption"/>
        <w:spacing w:before="120"/>
        <w:rPr>
          <w:noProof/>
        </w:rPr>
      </w:pPr>
      <w:bookmarkStart w:id="16" w:name="_Toc96268061"/>
      <w:bookmarkStart w:id="17" w:name="_Toc96283781"/>
      <w:bookmarkEnd w:id="15"/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  <w:bookmarkEnd w:id="16"/>
      <w:bookmarkEnd w:id="17"/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217617" w:rsidRPr="00821815" w14:paraId="7EA63508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4EE9E941" w14:textId="77777777" w:rsidR="00217617" w:rsidRPr="00821815" w:rsidRDefault="00217617" w:rsidP="001974A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217617" w:rsidRPr="00821815" w14:paraId="3A4CB4DA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494D6C9E" w14:textId="55DD39EC" w:rsidR="00217617" w:rsidRPr="0013596A" w:rsidRDefault="00217617" w:rsidP="001974AC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Gerenciar cadastro de </w:t>
            </w:r>
            <w:r>
              <w:t>acessórios</w:t>
            </w:r>
          </w:p>
        </w:tc>
      </w:tr>
      <w:tr w:rsidR="00217617" w14:paraId="6A3A532C" w14:textId="77777777" w:rsidTr="001974AC">
        <w:tc>
          <w:tcPr>
            <w:tcW w:w="1182" w:type="dxa"/>
            <w:vMerge w:val="restart"/>
            <w:vAlign w:val="center"/>
          </w:tcPr>
          <w:p w14:paraId="2BC2E5AA" w14:textId="77777777" w:rsidR="00217617" w:rsidRPr="0013596A" w:rsidRDefault="00217617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EF175C2" w14:textId="77777777" w:rsidR="00217617" w:rsidRPr="0013596A" w:rsidRDefault="00217617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403F8CDC" w14:textId="77777777" w:rsidR="00217617" w:rsidRPr="0013596A" w:rsidRDefault="00217617" w:rsidP="001974A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10BB7A6" w14:textId="77777777" w:rsidR="00217617" w:rsidRPr="0013596A" w:rsidRDefault="00217617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</w:t>
            </w:r>
            <w:r w:rsidRPr="0013596A">
              <w:t>ocadora</w:t>
            </w:r>
            <w:r>
              <w:t xml:space="preserve"> logado no sistema</w:t>
            </w:r>
          </w:p>
          <w:p w14:paraId="19915271" w14:textId="4E519771" w:rsidR="00217617" w:rsidRPr="0013596A" w:rsidRDefault="00217617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Gerenciar o cadastro dos acessórios</w:t>
            </w:r>
          </w:p>
          <w:p w14:paraId="77148B8B" w14:textId="1FFABC69" w:rsidR="00217617" w:rsidRPr="0013596A" w:rsidRDefault="00217617" w:rsidP="001974AC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Controlar disponibilidade dos acessórios</w:t>
            </w:r>
          </w:p>
        </w:tc>
      </w:tr>
      <w:tr w:rsidR="00217617" w14:paraId="0F09276B" w14:textId="77777777" w:rsidTr="001974AC">
        <w:tc>
          <w:tcPr>
            <w:tcW w:w="1182" w:type="dxa"/>
            <w:vMerge/>
            <w:vAlign w:val="center"/>
          </w:tcPr>
          <w:p w14:paraId="5A95AC9A" w14:textId="77777777" w:rsidR="00217617" w:rsidRPr="009E1688" w:rsidRDefault="00217617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B0B862F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2784AD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B19C541" w14:textId="77777777" w:rsidR="00217617" w:rsidRPr="004F21EF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66B1115F" w14:textId="693E7BA7" w:rsidR="00217617" w:rsidRDefault="00217617" w:rsidP="001974A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acessório não está cadastrado</w:t>
            </w:r>
            <w:r w:rsidR="007A0886">
              <w:t xml:space="preserve"> e todos os campos estão preenchidos.</w:t>
            </w:r>
          </w:p>
          <w:p w14:paraId="31F463A5" w14:textId="228C9709" w:rsidR="00217617" w:rsidRPr="002063D9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A0886">
              <w:t>requisitar o cadastro do acessório.</w:t>
            </w:r>
          </w:p>
          <w:p w14:paraId="079F8DA2" w14:textId="2C7BD115" w:rsidR="00217617" w:rsidRPr="001137C6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13596A">
              <w:t xml:space="preserve">o </w:t>
            </w:r>
            <w:r>
              <w:t>acessório</w:t>
            </w:r>
            <w:r w:rsidRPr="0013596A">
              <w:t xml:space="preserve"> será inserido no sistema</w:t>
            </w:r>
            <w:r>
              <w:t>.</w:t>
            </w:r>
          </w:p>
        </w:tc>
      </w:tr>
      <w:tr w:rsidR="00217617" w14:paraId="57E1B4A5" w14:textId="77777777" w:rsidTr="001974AC">
        <w:tc>
          <w:tcPr>
            <w:tcW w:w="1182" w:type="dxa"/>
            <w:vMerge/>
            <w:vAlign w:val="center"/>
          </w:tcPr>
          <w:p w14:paraId="6D39E3BF" w14:textId="77777777" w:rsidR="00217617" w:rsidRPr="009E1688" w:rsidRDefault="00217617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60E31936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34B0C28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11DFE58" w14:textId="77777777" w:rsidR="00217617" w:rsidRPr="004F21EF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26B36F6F" w14:textId="73BAE764" w:rsidR="00217617" w:rsidRPr="00E61175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30766E">
              <w:t>acessório não está cadastrado</w:t>
            </w:r>
            <w:r w:rsidR="007A0886">
              <w:t xml:space="preserve"> e os campos obrigatórios não estão preenchidos.</w:t>
            </w:r>
          </w:p>
          <w:p w14:paraId="4CC6AA4C" w14:textId="46DA8EC3" w:rsidR="00217617" w:rsidRPr="00E61175" w:rsidRDefault="00217617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7A0886">
              <w:t>requisitar o cadastro do acessório.</w:t>
            </w:r>
          </w:p>
          <w:p w14:paraId="7C800F8E" w14:textId="75E85A7C" w:rsidR="00217617" w:rsidRPr="001137C6" w:rsidRDefault="00217617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o sistema bloqueia o cadastro devido </w:t>
            </w:r>
            <w:r w:rsidR="0030766E">
              <w:t>a campos não preenchidos.</w:t>
            </w:r>
          </w:p>
        </w:tc>
      </w:tr>
    </w:tbl>
    <w:p w14:paraId="08DBF3BD" w14:textId="726E5846" w:rsidR="0030766E" w:rsidRDefault="00217617" w:rsidP="00217617">
      <w:pPr>
        <w:pStyle w:val="Caption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</w:p>
    <w:p w14:paraId="0E3D73B0" w14:textId="77777777" w:rsidR="0030766E" w:rsidRDefault="0030766E">
      <w:pPr>
        <w:rPr>
          <w:b/>
          <w:iCs/>
          <w:noProof/>
          <w:sz w:val="18"/>
          <w:szCs w:val="18"/>
        </w:rPr>
      </w:pPr>
      <w:r>
        <w:rPr>
          <w:noProof/>
        </w:rPr>
        <w:br w:type="page"/>
      </w:r>
    </w:p>
    <w:p w14:paraId="7E53DDBB" w14:textId="77777777" w:rsidR="00217617" w:rsidRDefault="00217617" w:rsidP="00217617">
      <w:pPr>
        <w:pStyle w:val="Caption"/>
        <w:spacing w:before="120"/>
        <w:rPr>
          <w:noProof/>
        </w:rPr>
      </w:pPr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30766E" w:rsidRPr="00821815" w14:paraId="490D5B47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1D1851F8" w14:textId="77777777" w:rsidR="0030766E" w:rsidRPr="00821815" w:rsidRDefault="0030766E" w:rsidP="001974A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30766E" w:rsidRPr="00821815" w14:paraId="0D962121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207397E0" w14:textId="10F7CC06" w:rsidR="0030766E" w:rsidRPr="0013596A" w:rsidRDefault="0030766E" w:rsidP="001974AC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8B780A">
              <w:t>Pesquisar veículo</w:t>
            </w:r>
          </w:p>
        </w:tc>
      </w:tr>
      <w:tr w:rsidR="0030766E" w14:paraId="1E1F8C22" w14:textId="77777777" w:rsidTr="001974AC">
        <w:tc>
          <w:tcPr>
            <w:tcW w:w="1182" w:type="dxa"/>
            <w:vMerge w:val="restart"/>
            <w:vAlign w:val="center"/>
          </w:tcPr>
          <w:p w14:paraId="53819DAB" w14:textId="77777777" w:rsidR="0030766E" w:rsidRPr="0013596A" w:rsidRDefault="0030766E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2E8A892E" w14:textId="77777777" w:rsidR="0030766E" w:rsidRPr="0013596A" w:rsidRDefault="0030766E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3BD7E4F" w14:textId="77777777" w:rsidR="0030766E" w:rsidRPr="0013596A" w:rsidRDefault="0030766E" w:rsidP="001974A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7A352F2" w14:textId="1CAD9DDF" w:rsidR="0030766E" w:rsidRPr="0013596A" w:rsidRDefault="0030766E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Administrador logado no sistema</w:t>
            </w:r>
          </w:p>
          <w:p w14:paraId="7FB1FB3B" w14:textId="2F550321" w:rsidR="0030766E" w:rsidRPr="0013596A" w:rsidRDefault="0030766E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Controlar acesso dos locatários</w:t>
            </w:r>
          </w:p>
          <w:p w14:paraId="6A000728" w14:textId="20C818EC" w:rsidR="0030766E" w:rsidRPr="0013596A" w:rsidRDefault="0030766E" w:rsidP="001974AC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Permitir ou bloquear o acesso de locatários</w:t>
            </w:r>
          </w:p>
        </w:tc>
      </w:tr>
      <w:tr w:rsidR="0030766E" w14:paraId="0A9C9120" w14:textId="77777777" w:rsidTr="001974AC">
        <w:tc>
          <w:tcPr>
            <w:tcW w:w="1182" w:type="dxa"/>
            <w:vMerge/>
            <w:vAlign w:val="center"/>
          </w:tcPr>
          <w:p w14:paraId="3B4FBED5" w14:textId="77777777" w:rsidR="0030766E" w:rsidRPr="009E1688" w:rsidRDefault="0030766E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D58B9FB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FE3D2C3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21950FD" w14:textId="77777777" w:rsidR="0030766E" w:rsidRPr="004F21EF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044E50F" w14:textId="4D3F02AA" w:rsidR="0030766E" w:rsidRDefault="0030766E" w:rsidP="001974A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27410">
              <w:t>locatário não está bloqueado</w:t>
            </w:r>
            <w:r w:rsidR="00647591">
              <w:t>.</w:t>
            </w:r>
          </w:p>
          <w:p w14:paraId="7E1440B2" w14:textId="055612B2" w:rsidR="0030766E" w:rsidRPr="002063D9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A0886">
              <w:t>requisitar o bloqueio do locatário</w:t>
            </w:r>
            <w:r w:rsidR="00647591">
              <w:t>.</w:t>
            </w:r>
          </w:p>
          <w:p w14:paraId="6A02DB1B" w14:textId="5454D569" w:rsidR="0030766E" w:rsidRPr="001137C6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F27410">
              <w:t xml:space="preserve">o locatário </w:t>
            </w:r>
            <w:r w:rsidR="007A0886">
              <w:t>será bloqueado</w:t>
            </w:r>
            <w:r w:rsidR="00F27410">
              <w:t>.</w:t>
            </w:r>
          </w:p>
        </w:tc>
      </w:tr>
      <w:tr w:rsidR="0030766E" w14:paraId="6E7A2BDE" w14:textId="77777777" w:rsidTr="001974AC">
        <w:tc>
          <w:tcPr>
            <w:tcW w:w="1182" w:type="dxa"/>
            <w:vMerge/>
            <w:vAlign w:val="center"/>
          </w:tcPr>
          <w:p w14:paraId="337824D5" w14:textId="77777777" w:rsidR="0030766E" w:rsidRPr="009E1688" w:rsidRDefault="0030766E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329DFAA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8763FE5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B7E0471" w14:textId="77777777" w:rsidR="0030766E" w:rsidRPr="004F21EF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7C7D2B21" w14:textId="5217EF75" w:rsidR="0030766E" w:rsidRPr="00E61175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27410">
              <w:t>locatário está bloqueado</w:t>
            </w:r>
            <w:r w:rsidR="00647591">
              <w:t>.</w:t>
            </w:r>
          </w:p>
          <w:p w14:paraId="68EC8726" w14:textId="7B4A4F91" w:rsidR="0030766E" w:rsidRPr="00E61175" w:rsidRDefault="0030766E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7A0886">
              <w:t>requisitar o desbloqueio do locatário</w:t>
            </w:r>
            <w:r w:rsidR="00647591">
              <w:t>.</w:t>
            </w:r>
          </w:p>
          <w:p w14:paraId="5509A7E0" w14:textId="7D5D3D8F" w:rsidR="0030766E" w:rsidRPr="001137C6" w:rsidRDefault="0030766E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F27410">
              <w:t>o locatário</w:t>
            </w:r>
            <w:r w:rsidR="007A0886">
              <w:t xml:space="preserve"> será desbloqueado</w:t>
            </w:r>
            <w:r w:rsidR="00F27410">
              <w:t>.</w:t>
            </w:r>
          </w:p>
        </w:tc>
      </w:tr>
    </w:tbl>
    <w:p w14:paraId="5FF1C847" w14:textId="77777777" w:rsidR="0030766E" w:rsidRDefault="0030766E" w:rsidP="0030766E">
      <w:pPr>
        <w:pStyle w:val="Caption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</w:p>
    <w:p w14:paraId="6A320C8C" w14:textId="77777777" w:rsidR="0030766E" w:rsidRPr="0030766E" w:rsidRDefault="0030766E" w:rsidP="0030766E">
      <w:pPr>
        <w:pStyle w:val="CorpodeTexto"/>
      </w:pPr>
    </w:p>
    <w:p w14:paraId="42ABABC8" w14:textId="6F1D177D" w:rsidR="00217617" w:rsidRPr="00C81CF6" w:rsidRDefault="00C81CF6" w:rsidP="00217617">
      <w:pPr>
        <w:pStyle w:val="CorpodeTexto"/>
        <w:rPr>
          <w:b/>
          <w:bCs/>
        </w:rPr>
      </w:pPr>
      <w:r>
        <w:tab/>
      </w:r>
      <w:r w:rsidRPr="00C81CF6">
        <w:rPr>
          <w:b/>
          <w:bCs/>
          <w:color w:val="FF0000"/>
        </w:rPr>
        <w:t>Previsão da SP3</w:t>
      </w:r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8B780A" w:rsidRPr="00821815" w14:paraId="718677B2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078AC3CE" w14:textId="77777777" w:rsidR="008B780A" w:rsidRPr="00821815" w:rsidRDefault="008B780A" w:rsidP="008A720B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8B780A" w:rsidRPr="00821815" w14:paraId="0B9CB7D9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4EAADAE7" w14:textId="77777777" w:rsidR="008B780A" w:rsidRPr="0013596A" w:rsidRDefault="008B780A" w:rsidP="008A720B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>
              <w:t>Controlar acesso dos locatários</w:t>
            </w:r>
          </w:p>
        </w:tc>
      </w:tr>
      <w:tr w:rsidR="008B780A" w14:paraId="38AFF5F0" w14:textId="77777777" w:rsidTr="008A720B">
        <w:tc>
          <w:tcPr>
            <w:tcW w:w="1182" w:type="dxa"/>
            <w:vMerge w:val="restart"/>
            <w:vAlign w:val="center"/>
          </w:tcPr>
          <w:p w14:paraId="1645B0D7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0A9DD3A4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63CD0282" w14:textId="77777777" w:rsidR="008B780A" w:rsidRPr="0013596A" w:rsidRDefault="008B780A" w:rsidP="008A720B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4AE61D74" w14:textId="34DD6B97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ocatário logado no sistema</w:t>
            </w:r>
          </w:p>
          <w:p w14:paraId="7904B804" w14:textId="24A2B3AD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Pesquisar veículos</w:t>
            </w:r>
          </w:p>
          <w:p w14:paraId="4514593B" w14:textId="3449E4D2" w:rsidR="008B780A" w:rsidRPr="0013596A" w:rsidRDefault="008B780A" w:rsidP="008A720B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Verificar disponibilidade dos veículos</w:t>
            </w:r>
          </w:p>
        </w:tc>
      </w:tr>
      <w:tr w:rsidR="008B780A" w14:paraId="1088A522" w14:textId="77777777" w:rsidTr="008A720B">
        <w:tc>
          <w:tcPr>
            <w:tcW w:w="1182" w:type="dxa"/>
            <w:vMerge/>
            <w:vAlign w:val="center"/>
          </w:tcPr>
          <w:p w14:paraId="517AD94B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0EEFBAB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B39BEC4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1158318F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7F71F1F1" w14:textId="732BD8E0" w:rsidR="008B780A" w:rsidRDefault="008B780A" w:rsidP="008A720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515BB731" w14:textId="4F290183" w:rsidR="008B780A" w:rsidRPr="002063D9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</w:p>
          <w:p w14:paraId="468FAA64" w14:textId="1B34AEF7" w:rsidR="008B780A" w:rsidRPr="001137C6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</w:p>
        </w:tc>
      </w:tr>
      <w:tr w:rsidR="008B780A" w14:paraId="27110A7E" w14:textId="77777777" w:rsidTr="008A720B">
        <w:tc>
          <w:tcPr>
            <w:tcW w:w="1182" w:type="dxa"/>
            <w:vMerge/>
            <w:vAlign w:val="center"/>
          </w:tcPr>
          <w:p w14:paraId="6533C4EB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E1654B9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9BCFF86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2A361A4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0E59FA1" w14:textId="189B5C68" w:rsidR="008B780A" w:rsidRPr="00E61175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4429AF2A" w14:textId="6C97DA37" w:rsidR="008B780A" w:rsidRPr="00E61175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</w:p>
          <w:p w14:paraId="0E31C9A2" w14:textId="07373924" w:rsidR="008B780A" w:rsidRPr="001137C6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</w:p>
        </w:tc>
      </w:tr>
    </w:tbl>
    <w:p w14:paraId="53CC57EB" w14:textId="77777777" w:rsidR="008B780A" w:rsidRDefault="008B780A" w:rsidP="008B780A">
      <w:pPr>
        <w:pStyle w:val="Caption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8B780A" w:rsidRPr="00821815" w14:paraId="28243355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1E0104DC" w14:textId="77777777" w:rsidR="008B780A" w:rsidRPr="00821815" w:rsidRDefault="008B780A" w:rsidP="008A720B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8B780A" w:rsidRPr="00821815" w14:paraId="05A388E1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0FD1FB54" w14:textId="48ED2DD9" w:rsidR="008B780A" w:rsidRPr="0013596A" w:rsidRDefault="008B780A" w:rsidP="008A720B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>
              <w:t xml:space="preserve">Realizar a </w:t>
            </w:r>
            <w:r w:rsidR="00647591">
              <w:t>reserva</w:t>
            </w:r>
            <w:r>
              <w:t xml:space="preserve"> do veículo</w:t>
            </w:r>
          </w:p>
        </w:tc>
      </w:tr>
      <w:tr w:rsidR="008B780A" w14:paraId="37A364BD" w14:textId="77777777" w:rsidTr="008A720B">
        <w:tc>
          <w:tcPr>
            <w:tcW w:w="1182" w:type="dxa"/>
            <w:vMerge w:val="restart"/>
            <w:vAlign w:val="center"/>
          </w:tcPr>
          <w:p w14:paraId="6DC6DE87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0153C321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057173A0" w14:textId="77777777" w:rsidR="008B780A" w:rsidRPr="0013596A" w:rsidRDefault="008B780A" w:rsidP="008A720B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C6D8229" w14:textId="25E6F5AF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ocatário logado no sistema</w:t>
            </w:r>
          </w:p>
          <w:p w14:paraId="40275DB5" w14:textId="2AB85599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 xml:space="preserve">Realizar a </w:t>
            </w:r>
            <w:r w:rsidR="00647591">
              <w:t>reserva</w:t>
            </w:r>
            <w:r>
              <w:t xml:space="preserve"> do veículo</w:t>
            </w:r>
          </w:p>
          <w:p w14:paraId="4142B841" w14:textId="552FE721" w:rsidR="008B780A" w:rsidRPr="0013596A" w:rsidRDefault="008B780A" w:rsidP="008A720B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647591">
              <w:t>R</w:t>
            </w:r>
            <w:r w:rsidR="00647591">
              <w:t xml:space="preserve">eserva </w:t>
            </w:r>
            <w:r>
              <w:t>um veículo</w:t>
            </w:r>
          </w:p>
        </w:tc>
      </w:tr>
      <w:tr w:rsidR="008B780A" w14:paraId="3B8F7687" w14:textId="77777777" w:rsidTr="008A720B">
        <w:tc>
          <w:tcPr>
            <w:tcW w:w="1182" w:type="dxa"/>
            <w:vMerge/>
            <w:vAlign w:val="center"/>
          </w:tcPr>
          <w:p w14:paraId="125C794F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A68C97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06C3BE0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341AAA3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>ACEITE 1</w:t>
            </w:r>
          </w:p>
        </w:tc>
        <w:tc>
          <w:tcPr>
            <w:tcW w:w="5354" w:type="dxa"/>
          </w:tcPr>
          <w:p w14:paraId="293BFF47" w14:textId="2E297340" w:rsidR="008B780A" w:rsidRDefault="008B780A" w:rsidP="008A720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7DBD10A2" w14:textId="403E394F" w:rsidR="008B780A" w:rsidRPr="002063D9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</w:p>
          <w:p w14:paraId="59340422" w14:textId="23F9C66E" w:rsidR="008B780A" w:rsidRPr="001137C6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</w:p>
        </w:tc>
      </w:tr>
      <w:tr w:rsidR="008B780A" w14:paraId="16981152" w14:textId="77777777" w:rsidTr="008A720B">
        <w:tc>
          <w:tcPr>
            <w:tcW w:w="1182" w:type="dxa"/>
            <w:vMerge/>
            <w:vAlign w:val="center"/>
          </w:tcPr>
          <w:p w14:paraId="09C2DB49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3632284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5D2FCEC2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E1BDA25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5D8C85F8" w14:textId="704BB8B4" w:rsidR="008B780A" w:rsidRPr="00E61175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72FC74B3" w14:textId="748A39B1" w:rsidR="008B780A" w:rsidRPr="00E61175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</w:p>
          <w:p w14:paraId="5A15EFA9" w14:textId="2292CB33" w:rsidR="008B780A" w:rsidRPr="001137C6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</w:p>
        </w:tc>
      </w:tr>
    </w:tbl>
    <w:p w14:paraId="62DD31FB" w14:textId="77777777" w:rsidR="008B780A" w:rsidRDefault="008B780A" w:rsidP="008B780A">
      <w:pPr>
        <w:pStyle w:val="Caption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</w:p>
    <w:p w14:paraId="70961142" w14:textId="77777777" w:rsidR="00F76475" w:rsidRPr="00F27410" w:rsidRDefault="00F76475" w:rsidP="00F76475">
      <w:pPr>
        <w:pStyle w:val="CorpodeTexto"/>
        <w:ind w:left="708"/>
        <w:rPr>
          <w:u w:val="single"/>
        </w:rPr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Heading1"/>
      </w:pPr>
      <w:bookmarkStart w:id="18" w:name="_Toc96283773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1F5BD8E5" w14:textId="77777777" w:rsidR="00FA629D" w:rsidRDefault="00FA629D" w:rsidP="00405DB1"/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1833AAF6" w:rsidR="0089163D" w:rsidRDefault="007C1D0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3B2FA92" wp14:editId="7F37BBFC">
                  <wp:extent cx="5400040" cy="42875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4287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50FF5289" w:rsidR="00FA629D" w:rsidRDefault="00FA629D" w:rsidP="00FA629D">
      <w:pPr>
        <w:pStyle w:val="Heading1"/>
      </w:pPr>
      <w:bookmarkStart w:id="19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77777777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58C773A" w14:textId="47837BAE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Caption"/>
        <w:spacing w:before="120"/>
      </w:pPr>
      <w:bookmarkStart w:id="20" w:name="_Toc96277162"/>
      <w:bookmarkStart w:id="21" w:name="_Toc96283783"/>
      <w:r>
        <w:t xml:space="preserve">Figura </w:t>
      </w:r>
      <w:r w:rsidR="00C763E0">
        <w:fldChar w:fldCharType="begin"/>
      </w:r>
      <w:r w:rsidR="00C763E0">
        <w:instrText xml:space="preserve"> SEQ Figura \* ARABIC </w:instrText>
      </w:r>
      <w:r w:rsidR="00C763E0">
        <w:fldChar w:fldCharType="separate"/>
      </w:r>
      <w:r>
        <w:rPr>
          <w:noProof/>
        </w:rPr>
        <w:t>7</w:t>
      </w:r>
      <w:r w:rsidR="00C763E0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36B4E53" w:rsidR="0090282B" w:rsidRDefault="0090282B" w:rsidP="0090282B">
      <w:pPr>
        <w:pStyle w:val="Heading1"/>
      </w:pPr>
      <w:bookmarkStart w:id="22" w:name="_Toc96283775"/>
      <w:r>
        <w:t>ARTEFATO 8: Demais Diagramas</w:t>
      </w:r>
      <w:bookmarkEnd w:id="22"/>
      <w:r>
        <w:t xml:space="preserve"> </w:t>
      </w:r>
    </w:p>
    <w:p w14:paraId="30E514E8" w14:textId="77777777" w:rsidR="0090282B" w:rsidRDefault="0090282B"/>
    <w:p w14:paraId="5F5FE4AB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14:paraId="7CD44C88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14:paraId="3946C153" w14:textId="77777777" w:rsidR="0090282B" w:rsidRPr="0062565D" w:rsidRDefault="0090282B" w:rsidP="0090282B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6BCC8408" w14:textId="77777777" w:rsidR="0090282B" w:rsidRPr="0062565D" w:rsidRDefault="0090282B" w:rsidP="0090282B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43BE93C" w14:textId="77777777" w:rsidR="0090282B" w:rsidRPr="0062565D" w:rsidRDefault="0090282B" w:rsidP="0090282B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Heading1"/>
      </w:pPr>
      <w:bookmarkStart w:id="23" w:name="_Toc96283776"/>
      <w:r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1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E9249" w14:textId="77777777" w:rsidR="00C763E0" w:rsidRDefault="00C763E0" w:rsidP="004E16B3">
      <w:pPr>
        <w:spacing w:after="0" w:line="240" w:lineRule="auto"/>
      </w:pPr>
      <w:r>
        <w:separator/>
      </w:r>
    </w:p>
  </w:endnote>
  <w:endnote w:type="continuationSeparator" w:id="0">
    <w:p w14:paraId="2E8E3EB5" w14:textId="77777777" w:rsidR="00C763E0" w:rsidRDefault="00C763E0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591E783" w:rsidR="0021748F" w:rsidRPr="0021748F" w:rsidRDefault="001C3091" w:rsidP="0021748F">
    <w:pPr>
      <w:pStyle w:val="Footer"/>
    </w:pPr>
    <w:r>
      <w:t>Especificação</w:t>
    </w:r>
    <w:r w:rsidR="0021748F" w:rsidRPr="0021748F">
      <w:t xml:space="preserve"> de Projeto</w:t>
    </w:r>
    <w:r w:rsidR="0021748F" w:rsidRPr="0021748F">
      <w:tab/>
    </w:r>
    <w:r w:rsidR="00DD1F14" w:rsidRPr="00DD1F14">
      <w:t>AluCar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A9D85" w14:textId="77777777" w:rsidR="00C763E0" w:rsidRDefault="00C763E0" w:rsidP="004E16B3">
      <w:pPr>
        <w:spacing w:after="0" w:line="240" w:lineRule="auto"/>
      </w:pPr>
      <w:r>
        <w:separator/>
      </w:r>
    </w:p>
  </w:footnote>
  <w:footnote w:type="continuationSeparator" w:id="0">
    <w:p w14:paraId="4F14A99A" w14:textId="77777777" w:rsidR="00C763E0" w:rsidRDefault="00C763E0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674076">
    <w:abstractNumId w:val="12"/>
  </w:num>
  <w:num w:numId="2" w16cid:durableId="1094085198">
    <w:abstractNumId w:val="4"/>
  </w:num>
  <w:num w:numId="3" w16cid:durableId="562370107">
    <w:abstractNumId w:val="15"/>
  </w:num>
  <w:num w:numId="4" w16cid:durableId="1491943619">
    <w:abstractNumId w:val="11"/>
  </w:num>
  <w:num w:numId="5" w16cid:durableId="1137605235">
    <w:abstractNumId w:val="8"/>
  </w:num>
  <w:num w:numId="6" w16cid:durableId="974869571">
    <w:abstractNumId w:val="10"/>
  </w:num>
  <w:num w:numId="7" w16cid:durableId="1443693437">
    <w:abstractNumId w:val="2"/>
  </w:num>
  <w:num w:numId="8" w16cid:durableId="1880780806">
    <w:abstractNumId w:val="0"/>
  </w:num>
  <w:num w:numId="9" w16cid:durableId="713506881">
    <w:abstractNumId w:val="1"/>
  </w:num>
  <w:num w:numId="10" w16cid:durableId="521864532">
    <w:abstractNumId w:val="6"/>
  </w:num>
  <w:num w:numId="11" w16cid:durableId="1345211687">
    <w:abstractNumId w:val="10"/>
    <w:lvlOverride w:ilvl="0">
      <w:startOverride w:val="1"/>
    </w:lvlOverride>
  </w:num>
  <w:num w:numId="12" w16cid:durableId="1907915761">
    <w:abstractNumId w:val="13"/>
  </w:num>
  <w:num w:numId="13" w16cid:durableId="1756437157">
    <w:abstractNumId w:val="5"/>
  </w:num>
  <w:num w:numId="14" w16cid:durableId="1346908617">
    <w:abstractNumId w:val="7"/>
  </w:num>
  <w:num w:numId="15" w16cid:durableId="1664163541">
    <w:abstractNumId w:val="9"/>
  </w:num>
  <w:num w:numId="16" w16cid:durableId="217206176">
    <w:abstractNumId w:val="14"/>
  </w:num>
  <w:num w:numId="17" w16cid:durableId="18891059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2719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96A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17617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0766E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5155"/>
    <w:rsid w:val="003F68BD"/>
    <w:rsid w:val="003F712A"/>
    <w:rsid w:val="003F7F9A"/>
    <w:rsid w:val="0040086B"/>
    <w:rsid w:val="00400A52"/>
    <w:rsid w:val="004019EF"/>
    <w:rsid w:val="00405DB1"/>
    <w:rsid w:val="00410D2E"/>
    <w:rsid w:val="00416310"/>
    <w:rsid w:val="004238BD"/>
    <w:rsid w:val="00425C12"/>
    <w:rsid w:val="00433DB1"/>
    <w:rsid w:val="0043409E"/>
    <w:rsid w:val="00436677"/>
    <w:rsid w:val="00440072"/>
    <w:rsid w:val="00444378"/>
    <w:rsid w:val="004472E3"/>
    <w:rsid w:val="00456F7F"/>
    <w:rsid w:val="00463049"/>
    <w:rsid w:val="00465E48"/>
    <w:rsid w:val="00472784"/>
    <w:rsid w:val="00492EB3"/>
    <w:rsid w:val="004978C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1952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F5914"/>
    <w:rsid w:val="005F6DD0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47591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7277A"/>
    <w:rsid w:val="0079078E"/>
    <w:rsid w:val="00791E67"/>
    <w:rsid w:val="00793116"/>
    <w:rsid w:val="00795EB1"/>
    <w:rsid w:val="007A0886"/>
    <w:rsid w:val="007A191D"/>
    <w:rsid w:val="007A3913"/>
    <w:rsid w:val="007A7A0B"/>
    <w:rsid w:val="007B6465"/>
    <w:rsid w:val="007B75AB"/>
    <w:rsid w:val="007C07EB"/>
    <w:rsid w:val="007C1D0D"/>
    <w:rsid w:val="007C2471"/>
    <w:rsid w:val="007C3290"/>
    <w:rsid w:val="007C51D8"/>
    <w:rsid w:val="007C58DA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B780A"/>
    <w:rsid w:val="008C4218"/>
    <w:rsid w:val="008D0F28"/>
    <w:rsid w:val="008D61E7"/>
    <w:rsid w:val="008D782E"/>
    <w:rsid w:val="008E1BB7"/>
    <w:rsid w:val="008E2C4E"/>
    <w:rsid w:val="008E5A0C"/>
    <w:rsid w:val="008E7B1C"/>
    <w:rsid w:val="008F4991"/>
    <w:rsid w:val="0090282B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26CC5"/>
    <w:rsid w:val="00A27161"/>
    <w:rsid w:val="00A329D8"/>
    <w:rsid w:val="00A3457C"/>
    <w:rsid w:val="00A34C4A"/>
    <w:rsid w:val="00A45ED0"/>
    <w:rsid w:val="00A510AE"/>
    <w:rsid w:val="00A54355"/>
    <w:rsid w:val="00A61B27"/>
    <w:rsid w:val="00A62266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311F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293E"/>
    <w:rsid w:val="00B333BD"/>
    <w:rsid w:val="00B3374E"/>
    <w:rsid w:val="00B440B1"/>
    <w:rsid w:val="00B513BC"/>
    <w:rsid w:val="00B51A90"/>
    <w:rsid w:val="00B566D4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3E0"/>
    <w:rsid w:val="00C76EAF"/>
    <w:rsid w:val="00C76FF2"/>
    <w:rsid w:val="00C81CF6"/>
    <w:rsid w:val="00C8388B"/>
    <w:rsid w:val="00C93E38"/>
    <w:rsid w:val="00CB3205"/>
    <w:rsid w:val="00CB4DEC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1007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DF5FDE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1175"/>
    <w:rsid w:val="00E65275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27410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80A"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customStyle="1" w:styleId="Heading3Char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crumguides.org/docs/scrumguide/v2020/2020-Scrum-Guide-Portuguese-European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peakerdeck.com/fabiogr/product-backlog-build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7</TotalTime>
  <Pages>12</Pages>
  <Words>1322</Words>
  <Characters>7145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8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Matheus Henrique Bastos</cp:lastModifiedBy>
  <cp:revision>19</cp:revision>
  <dcterms:created xsi:type="dcterms:W3CDTF">2022-03-10T13:31:00Z</dcterms:created>
  <dcterms:modified xsi:type="dcterms:W3CDTF">2022-05-26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